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C944D" w14:textId="25B52CDF" w:rsidR="00EC790B" w:rsidRPr="002126A8" w:rsidRDefault="006F63DD" w:rsidP="002126A8">
      <w:pPr>
        <w:jc w:val="center"/>
        <w:rPr>
          <w:b/>
          <w:sz w:val="40"/>
          <w:szCs w:val="24"/>
        </w:rPr>
      </w:pPr>
      <w:r w:rsidRPr="002126A8">
        <w:rPr>
          <w:b/>
          <w:sz w:val="40"/>
          <w:szCs w:val="24"/>
        </w:rPr>
        <w:t>P</w:t>
      </w:r>
      <w:r w:rsidRPr="002126A8">
        <w:rPr>
          <w:rFonts w:hint="eastAsia"/>
          <w:b/>
          <w:sz w:val="40"/>
          <w:szCs w:val="24"/>
        </w:rPr>
        <w:t>r</w:t>
      </w:r>
      <w:r w:rsidRPr="002126A8">
        <w:rPr>
          <w:b/>
          <w:sz w:val="40"/>
          <w:szCs w:val="24"/>
        </w:rPr>
        <w:t>oject Description</w:t>
      </w:r>
    </w:p>
    <w:p w14:paraId="6DEAC569" w14:textId="4A4E216C" w:rsidR="00894B14" w:rsidRDefault="00846E0A">
      <w:pPr>
        <w:rPr>
          <w:b/>
          <w:sz w:val="32"/>
          <w:szCs w:val="32"/>
        </w:rPr>
      </w:pPr>
      <w:r w:rsidRPr="002126A8">
        <w:rPr>
          <w:b/>
          <w:sz w:val="32"/>
          <w:szCs w:val="32"/>
        </w:rPr>
        <w:t>Background:</w:t>
      </w:r>
    </w:p>
    <w:p w14:paraId="32650D58" w14:textId="58B3716F" w:rsidR="00031363" w:rsidRPr="00031363" w:rsidRDefault="00031363">
      <w:pPr>
        <w:rPr>
          <w:sz w:val="24"/>
          <w:szCs w:val="24"/>
        </w:rPr>
      </w:pPr>
      <w:r w:rsidRPr="00031363">
        <w:rPr>
          <w:sz w:val="24"/>
          <w:szCs w:val="24"/>
        </w:rPr>
        <w:t>A</w:t>
      </w:r>
      <w:r>
        <w:rPr>
          <w:sz w:val="24"/>
          <w:szCs w:val="24"/>
        </w:rPr>
        <w:t>n interactive map web tool for UGA SNAP-Ed to locate eligible outreach sites and show qualification results.</w:t>
      </w:r>
    </w:p>
    <w:p w14:paraId="7605B273" w14:textId="44C20FA2" w:rsidR="006F63DD" w:rsidRPr="002126A8" w:rsidRDefault="006F63DD">
      <w:pPr>
        <w:rPr>
          <w:b/>
          <w:sz w:val="32"/>
          <w:szCs w:val="32"/>
        </w:rPr>
      </w:pPr>
      <w:r w:rsidRPr="002126A8">
        <w:rPr>
          <w:b/>
          <w:sz w:val="32"/>
          <w:szCs w:val="32"/>
        </w:rPr>
        <w:t>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5035"/>
      </w:tblGrid>
      <w:tr w:rsidR="00B92C68" w:rsidRPr="00846E0A" w14:paraId="6C6C2C0A" w14:textId="77777777" w:rsidTr="00846E0A">
        <w:trPr>
          <w:trHeight w:val="586"/>
        </w:trPr>
        <w:tc>
          <w:tcPr>
            <w:tcW w:w="4315" w:type="dxa"/>
          </w:tcPr>
          <w:p w14:paraId="290B6E96" w14:textId="6A3A69E6" w:rsidR="00B92C68" w:rsidRPr="00846E0A" w:rsidRDefault="00B92C68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Data</w:t>
            </w:r>
          </w:p>
        </w:tc>
        <w:tc>
          <w:tcPr>
            <w:tcW w:w="5035" w:type="dxa"/>
          </w:tcPr>
          <w:p w14:paraId="369E27DD" w14:textId="5C982435" w:rsidR="00B92C68" w:rsidRPr="00846E0A" w:rsidRDefault="00B92C68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Source</w:t>
            </w:r>
          </w:p>
        </w:tc>
      </w:tr>
      <w:tr w:rsidR="00B92C68" w:rsidRPr="00846E0A" w14:paraId="6B971339" w14:textId="77777777" w:rsidTr="00846E0A">
        <w:trPr>
          <w:trHeight w:val="586"/>
        </w:trPr>
        <w:tc>
          <w:tcPr>
            <w:tcW w:w="4315" w:type="dxa"/>
          </w:tcPr>
          <w:p w14:paraId="0CE264E9" w14:textId="72275C02" w:rsidR="00B92C68" w:rsidRPr="00846E0A" w:rsidRDefault="00554201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201</w:t>
            </w:r>
            <w:r w:rsidR="002D1C1C">
              <w:rPr>
                <w:sz w:val="24"/>
                <w:szCs w:val="24"/>
              </w:rPr>
              <w:t>9</w:t>
            </w:r>
            <w:r w:rsidRPr="00846E0A">
              <w:rPr>
                <w:sz w:val="24"/>
                <w:szCs w:val="24"/>
              </w:rPr>
              <w:t xml:space="preserve"> Free and Reduced Meal School Data</w:t>
            </w:r>
          </w:p>
        </w:tc>
        <w:tc>
          <w:tcPr>
            <w:tcW w:w="5035" w:type="dxa"/>
          </w:tcPr>
          <w:p w14:paraId="6445FA10" w14:textId="1CF4FB9E" w:rsidR="00B92C68" w:rsidRPr="00846E0A" w:rsidRDefault="00554201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Georgia Department of Early Care and Learning</w:t>
            </w:r>
          </w:p>
        </w:tc>
      </w:tr>
      <w:tr w:rsidR="002D1C1C" w:rsidRPr="00846E0A" w14:paraId="59027C4E" w14:textId="77777777" w:rsidTr="00846E0A">
        <w:trPr>
          <w:trHeight w:val="586"/>
        </w:trPr>
        <w:tc>
          <w:tcPr>
            <w:tcW w:w="4315" w:type="dxa"/>
          </w:tcPr>
          <w:p w14:paraId="040C8FDA" w14:textId="40FC9F15" w:rsidR="002D1C1C" w:rsidRPr="00846E0A" w:rsidRDefault="002D1C1C" w:rsidP="002D1C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ZCTA </w:t>
            </w:r>
            <w:r w:rsidRPr="00846E0A">
              <w:rPr>
                <w:sz w:val="24"/>
                <w:szCs w:val="24"/>
              </w:rPr>
              <w:t>level poverty data in Georgia</w:t>
            </w:r>
          </w:p>
        </w:tc>
        <w:tc>
          <w:tcPr>
            <w:tcW w:w="5035" w:type="dxa"/>
          </w:tcPr>
          <w:p w14:paraId="70F74442" w14:textId="18B60C48" w:rsidR="002D1C1C" w:rsidRPr="00846E0A" w:rsidRDefault="002D1C1C" w:rsidP="002D1C1C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US Census Bureau</w:t>
            </w:r>
          </w:p>
        </w:tc>
      </w:tr>
      <w:tr w:rsidR="002D1C1C" w:rsidRPr="00846E0A" w14:paraId="1BD57FFE" w14:textId="77777777" w:rsidTr="00846E0A">
        <w:trPr>
          <w:trHeight w:val="586"/>
        </w:trPr>
        <w:tc>
          <w:tcPr>
            <w:tcW w:w="4315" w:type="dxa"/>
          </w:tcPr>
          <w:p w14:paraId="1DC962A0" w14:textId="1FC6A8F8" w:rsidR="002D1C1C" w:rsidRPr="00846E0A" w:rsidRDefault="002D1C1C" w:rsidP="002D1C1C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Tract level poverty data in Georgia</w:t>
            </w:r>
          </w:p>
        </w:tc>
        <w:tc>
          <w:tcPr>
            <w:tcW w:w="5035" w:type="dxa"/>
          </w:tcPr>
          <w:p w14:paraId="51D963C6" w14:textId="176F6741" w:rsidR="002D1C1C" w:rsidRPr="00846E0A" w:rsidRDefault="002D1C1C" w:rsidP="002D1C1C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US Census Bureau</w:t>
            </w:r>
          </w:p>
        </w:tc>
      </w:tr>
      <w:tr w:rsidR="002D1C1C" w:rsidRPr="00846E0A" w14:paraId="4B030C2B" w14:textId="77777777" w:rsidTr="00846E0A">
        <w:trPr>
          <w:trHeight w:val="586"/>
        </w:trPr>
        <w:tc>
          <w:tcPr>
            <w:tcW w:w="4315" w:type="dxa"/>
          </w:tcPr>
          <w:p w14:paraId="689BFDAD" w14:textId="3540A647" w:rsidR="002D1C1C" w:rsidRPr="00846E0A" w:rsidRDefault="002D1C1C" w:rsidP="002D1C1C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Promise zones in Georgia</w:t>
            </w:r>
          </w:p>
        </w:tc>
        <w:tc>
          <w:tcPr>
            <w:tcW w:w="5035" w:type="dxa"/>
          </w:tcPr>
          <w:p w14:paraId="435FBDD9" w14:textId="6C5E784F" w:rsidR="002D1C1C" w:rsidRPr="00846E0A" w:rsidRDefault="002D1C1C" w:rsidP="002D1C1C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US Department of Housing and Urban Development</w:t>
            </w:r>
          </w:p>
        </w:tc>
      </w:tr>
      <w:tr w:rsidR="002D1C1C" w:rsidRPr="00846E0A" w14:paraId="53E18E20" w14:textId="77777777" w:rsidTr="00846E0A">
        <w:trPr>
          <w:trHeight w:val="586"/>
        </w:trPr>
        <w:tc>
          <w:tcPr>
            <w:tcW w:w="4315" w:type="dxa"/>
          </w:tcPr>
          <w:p w14:paraId="4EF69B65" w14:textId="2195902B" w:rsidR="002D1C1C" w:rsidRPr="00846E0A" w:rsidRDefault="002D1C1C" w:rsidP="002D1C1C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Strike Force zones in Georgia</w:t>
            </w:r>
          </w:p>
        </w:tc>
        <w:tc>
          <w:tcPr>
            <w:tcW w:w="5035" w:type="dxa"/>
          </w:tcPr>
          <w:p w14:paraId="65B4605C" w14:textId="0230FA09" w:rsidR="002D1C1C" w:rsidRPr="00846E0A" w:rsidRDefault="002D1C1C" w:rsidP="002D1C1C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United States Department of Agriculture</w:t>
            </w:r>
          </w:p>
        </w:tc>
      </w:tr>
      <w:tr w:rsidR="002D1C1C" w:rsidRPr="00846E0A" w14:paraId="7754F2DD" w14:textId="77777777" w:rsidTr="00846E0A">
        <w:trPr>
          <w:trHeight w:val="586"/>
        </w:trPr>
        <w:tc>
          <w:tcPr>
            <w:tcW w:w="4315" w:type="dxa"/>
          </w:tcPr>
          <w:p w14:paraId="2E3A7BAD" w14:textId="3E932665" w:rsidR="002D1C1C" w:rsidRPr="00846E0A" w:rsidRDefault="002D1C1C" w:rsidP="002D1C1C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Congressional District</w:t>
            </w:r>
          </w:p>
        </w:tc>
        <w:tc>
          <w:tcPr>
            <w:tcW w:w="5035" w:type="dxa"/>
          </w:tcPr>
          <w:p w14:paraId="14A7758A" w14:textId="518CE835" w:rsidR="002D1C1C" w:rsidRPr="00846E0A" w:rsidRDefault="002D1C1C" w:rsidP="002D1C1C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US Census Bureau</w:t>
            </w:r>
          </w:p>
        </w:tc>
      </w:tr>
    </w:tbl>
    <w:p w14:paraId="63DE926A" w14:textId="308499E5" w:rsidR="006F63DD" w:rsidRPr="002126A8" w:rsidRDefault="006F63DD">
      <w:pPr>
        <w:rPr>
          <w:b/>
          <w:sz w:val="32"/>
          <w:szCs w:val="32"/>
        </w:rPr>
      </w:pPr>
    </w:p>
    <w:p w14:paraId="00FA2326" w14:textId="765533CD" w:rsidR="00894B14" w:rsidRPr="002126A8" w:rsidRDefault="00894B14">
      <w:pPr>
        <w:rPr>
          <w:b/>
          <w:sz w:val="32"/>
          <w:szCs w:val="32"/>
        </w:rPr>
      </w:pPr>
      <w:r w:rsidRPr="002126A8">
        <w:rPr>
          <w:b/>
          <w:sz w:val="32"/>
          <w:szCs w:val="32"/>
        </w:rPr>
        <w:t>Programming language</w:t>
      </w:r>
    </w:p>
    <w:p w14:paraId="30BD5F4B" w14:textId="2CC1654A" w:rsidR="00894B14" w:rsidRDefault="00894B14">
      <w:pPr>
        <w:rPr>
          <w:sz w:val="24"/>
          <w:szCs w:val="24"/>
        </w:rPr>
      </w:pPr>
      <w:r>
        <w:rPr>
          <w:sz w:val="24"/>
          <w:szCs w:val="24"/>
        </w:rPr>
        <w:t>HTML, JavaScript</w:t>
      </w:r>
    </w:p>
    <w:p w14:paraId="194AC495" w14:textId="6D9A49C6" w:rsidR="00894B14" w:rsidRPr="002126A8" w:rsidRDefault="00894B14">
      <w:pPr>
        <w:rPr>
          <w:b/>
          <w:sz w:val="32"/>
          <w:szCs w:val="32"/>
        </w:rPr>
      </w:pPr>
      <w:r w:rsidRPr="002126A8">
        <w:rPr>
          <w:b/>
          <w:sz w:val="32"/>
          <w:szCs w:val="32"/>
        </w:rPr>
        <w:t>Open Source Tools</w:t>
      </w:r>
    </w:p>
    <w:p w14:paraId="530D224C" w14:textId="42C23779" w:rsidR="00894B14" w:rsidRPr="002126A8" w:rsidRDefault="00894B14">
      <w:pPr>
        <w:rPr>
          <w:b/>
          <w:i/>
          <w:sz w:val="24"/>
          <w:szCs w:val="24"/>
        </w:rPr>
      </w:pPr>
      <w:r w:rsidRPr="002126A8">
        <w:rPr>
          <w:b/>
          <w:i/>
          <w:sz w:val="24"/>
          <w:szCs w:val="24"/>
        </w:rPr>
        <w:t>Leaflet.js</w:t>
      </w:r>
    </w:p>
    <w:p w14:paraId="2FD6E45D" w14:textId="7B473ABB" w:rsidR="002126A8" w:rsidRDefault="002126A8">
      <w:pPr>
        <w:rPr>
          <w:sz w:val="24"/>
          <w:szCs w:val="24"/>
        </w:rPr>
      </w:pPr>
      <w:proofErr w:type="gramStart"/>
      <w:r w:rsidRPr="002126A8">
        <w:rPr>
          <w:sz w:val="24"/>
          <w:szCs w:val="24"/>
        </w:rPr>
        <w:t>A</w:t>
      </w:r>
      <w:proofErr w:type="gramEnd"/>
      <w:r w:rsidRPr="002126A8">
        <w:rPr>
          <w:sz w:val="24"/>
          <w:szCs w:val="24"/>
        </w:rPr>
        <w:t xml:space="preserve"> open-source JavaScript library for mobile-friendly interactive maps. </w:t>
      </w:r>
    </w:p>
    <w:p w14:paraId="351BC095" w14:textId="138EA244" w:rsidR="002126A8" w:rsidRDefault="00000000">
      <w:pPr>
        <w:rPr>
          <w:sz w:val="24"/>
          <w:szCs w:val="24"/>
        </w:rPr>
      </w:pPr>
      <w:hyperlink r:id="rId4" w:history="1">
        <w:r w:rsidR="002126A8" w:rsidRPr="00B71E0A">
          <w:rPr>
            <w:rStyle w:val="Hyperlink"/>
            <w:sz w:val="24"/>
            <w:szCs w:val="24"/>
          </w:rPr>
          <w:t>http://leafletjs.com/index.html</w:t>
        </w:r>
      </w:hyperlink>
    </w:p>
    <w:p w14:paraId="78E7CF3A" w14:textId="4099697F" w:rsidR="00894B14" w:rsidRPr="002126A8" w:rsidRDefault="00894B14">
      <w:pPr>
        <w:rPr>
          <w:b/>
          <w:i/>
          <w:sz w:val="24"/>
          <w:szCs w:val="24"/>
        </w:rPr>
      </w:pPr>
      <w:r w:rsidRPr="002126A8">
        <w:rPr>
          <w:b/>
          <w:i/>
          <w:sz w:val="24"/>
          <w:szCs w:val="24"/>
        </w:rPr>
        <w:t>Leaflet-pip.js</w:t>
      </w:r>
    </w:p>
    <w:p w14:paraId="58711297" w14:textId="61F3C6CB" w:rsidR="002126A8" w:rsidRDefault="002126A8">
      <w:pPr>
        <w:rPr>
          <w:sz w:val="24"/>
          <w:szCs w:val="24"/>
        </w:rPr>
      </w:pPr>
      <w:r w:rsidRPr="002126A8">
        <w:rPr>
          <w:sz w:val="24"/>
          <w:szCs w:val="24"/>
        </w:rPr>
        <w:t>A </w:t>
      </w:r>
      <w:hyperlink r:id="rId5" w:history="1">
        <w:r w:rsidRPr="002126A8">
          <w:rPr>
            <w:sz w:val="24"/>
            <w:szCs w:val="24"/>
          </w:rPr>
          <w:t>Leaflet</w:t>
        </w:r>
      </w:hyperlink>
      <w:r w:rsidRPr="002126A8">
        <w:rPr>
          <w:sz w:val="24"/>
          <w:szCs w:val="24"/>
        </w:rPr>
        <w:t>-friendly API for </w:t>
      </w:r>
      <w:hyperlink r:id="rId6" w:history="1">
        <w:r w:rsidRPr="002126A8">
          <w:rPr>
            <w:sz w:val="24"/>
            <w:szCs w:val="24"/>
          </w:rPr>
          <w:t>point in polygon</w:t>
        </w:r>
      </w:hyperlink>
      <w:r w:rsidRPr="002126A8">
        <w:rPr>
          <w:sz w:val="24"/>
          <w:szCs w:val="24"/>
        </w:rPr>
        <w:t> operations, using </w:t>
      </w:r>
      <w:proofErr w:type="spellStart"/>
      <w:r w:rsidRPr="002126A8">
        <w:rPr>
          <w:sz w:val="24"/>
          <w:szCs w:val="24"/>
        </w:rPr>
        <w:fldChar w:fldCharType="begin"/>
      </w:r>
      <w:r w:rsidRPr="002126A8">
        <w:rPr>
          <w:sz w:val="24"/>
          <w:szCs w:val="24"/>
        </w:rPr>
        <w:instrText xml:space="preserve"> HYPERLINK "https://github.com/substack" </w:instrText>
      </w:r>
      <w:r w:rsidRPr="002126A8">
        <w:rPr>
          <w:sz w:val="24"/>
          <w:szCs w:val="24"/>
        </w:rPr>
      </w:r>
      <w:r w:rsidRPr="002126A8">
        <w:rPr>
          <w:sz w:val="24"/>
          <w:szCs w:val="24"/>
        </w:rPr>
        <w:fldChar w:fldCharType="separate"/>
      </w:r>
      <w:r w:rsidRPr="002126A8">
        <w:rPr>
          <w:sz w:val="24"/>
          <w:szCs w:val="24"/>
        </w:rPr>
        <w:t>substack</w:t>
      </w:r>
      <w:r w:rsidRPr="002126A8">
        <w:rPr>
          <w:sz w:val="24"/>
          <w:szCs w:val="24"/>
        </w:rPr>
        <w:fldChar w:fldCharType="end"/>
      </w:r>
      <w:r w:rsidRPr="002126A8">
        <w:rPr>
          <w:sz w:val="24"/>
          <w:szCs w:val="24"/>
        </w:rPr>
        <w:t>'s</w:t>
      </w:r>
      <w:proofErr w:type="spellEnd"/>
      <w:r w:rsidRPr="002126A8">
        <w:rPr>
          <w:sz w:val="24"/>
          <w:szCs w:val="24"/>
        </w:rPr>
        <w:t> </w:t>
      </w:r>
      <w:hyperlink r:id="rId7" w:history="1">
        <w:r w:rsidRPr="002126A8">
          <w:rPr>
            <w:sz w:val="24"/>
            <w:szCs w:val="24"/>
          </w:rPr>
          <w:t>point in polygon</w:t>
        </w:r>
      </w:hyperlink>
      <w:r w:rsidRPr="002126A8">
        <w:rPr>
          <w:sz w:val="24"/>
          <w:szCs w:val="24"/>
        </w:rPr>
        <w:t> library.</w:t>
      </w:r>
    </w:p>
    <w:p w14:paraId="601E4D82" w14:textId="67C09971" w:rsidR="002126A8" w:rsidRDefault="00000000">
      <w:pPr>
        <w:rPr>
          <w:sz w:val="24"/>
          <w:szCs w:val="24"/>
        </w:rPr>
      </w:pPr>
      <w:hyperlink r:id="rId8" w:history="1">
        <w:r w:rsidR="002126A8" w:rsidRPr="00B71E0A">
          <w:rPr>
            <w:rStyle w:val="Hyperlink"/>
            <w:sz w:val="24"/>
            <w:szCs w:val="24"/>
          </w:rPr>
          <w:t>https://github.com/mapbox/leaflet-pip</w:t>
        </w:r>
      </w:hyperlink>
    </w:p>
    <w:p w14:paraId="76C8C0CE" w14:textId="5E2C3A51" w:rsidR="00894B14" w:rsidRPr="002126A8" w:rsidRDefault="00894B14">
      <w:pPr>
        <w:rPr>
          <w:b/>
          <w:i/>
          <w:sz w:val="24"/>
          <w:szCs w:val="24"/>
        </w:rPr>
      </w:pPr>
      <w:r w:rsidRPr="002126A8">
        <w:rPr>
          <w:b/>
          <w:i/>
          <w:sz w:val="24"/>
          <w:szCs w:val="24"/>
        </w:rPr>
        <w:t>Autolinker.js</w:t>
      </w:r>
    </w:p>
    <w:p w14:paraId="61C61183" w14:textId="012474CD" w:rsidR="002126A8" w:rsidRDefault="002126A8">
      <w:pPr>
        <w:rPr>
          <w:sz w:val="24"/>
          <w:szCs w:val="24"/>
        </w:rPr>
      </w:pPr>
      <w:r w:rsidRPr="002126A8">
        <w:rPr>
          <w:sz w:val="24"/>
          <w:szCs w:val="24"/>
        </w:rPr>
        <w:lastRenderedPageBreak/>
        <w:t xml:space="preserve">Utility to Automatically Link URLs, Email Addresses, Phone Numbers, Twitter handles, and Hashtags </w:t>
      </w:r>
      <w:proofErr w:type="gramStart"/>
      <w:r w:rsidRPr="002126A8">
        <w:rPr>
          <w:sz w:val="24"/>
          <w:szCs w:val="24"/>
        </w:rPr>
        <w:t>in a given</w:t>
      </w:r>
      <w:proofErr w:type="gramEnd"/>
      <w:r w:rsidRPr="002126A8">
        <w:rPr>
          <w:sz w:val="24"/>
          <w:szCs w:val="24"/>
        </w:rPr>
        <w:t xml:space="preserve"> block of text/HTML</w:t>
      </w:r>
      <w:r w:rsidR="00031363">
        <w:rPr>
          <w:sz w:val="24"/>
          <w:szCs w:val="24"/>
        </w:rPr>
        <w:t>.</w:t>
      </w:r>
    </w:p>
    <w:p w14:paraId="75F19793" w14:textId="68D277B1" w:rsidR="00031363" w:rsidRDefault="00000000">
      <w:pPr>
        <w:rPr>
          <w:sz w:val="24"/>
          <w:szCs w:val="24"/>
        </w:rPr>
      </w:pPr>
      <w:hyperlink r:id="rId9" w:history="1">
        <w:r w:rsidR="00031363" w:rsidRPr="00B71E0A">
          <w:rPr>
            <w:rStyle w:val="Hyperlink"/>
            <w:sz w:val="24"/>
            <w:szCs w:val="24"/>
          </w:rPr>
          <w:t>https://github.com/gregjacobs/Autolinker.js/</w:t>
        </w:r>
      </w:hyperlink>
    </w:p>
    <w:p w14:paraId="356320CC" w14:textId="4D9CC859" w:rsidR="00894B14" w:rsidRPr="002126A8" w:rsidRDefault="00894B14">
      <w:pPr>
        <w:rPr>
          <w:b/>
          <w:sz w:val="32"/>
          <w:szCs w:val="32"/>
        </w:rPr>
      </w:pPr>
      <w:r w:rsidRPr="002126A8">
        <w:rPr>
          <w:b/>
          <w:sz w:val="32"/>
          <w:szCs w:val="32"/>
        </w:rPr>
        <w:t>Functions</w:t>
      </w:r>
    </w:p>
    <w:p w14:paraId="12BECEE2" w14:textId="2E76FDFC" w:rsidR="00894B14" w:rsidRDefault="00894B14">
      <w:pPr>
        <w:rPr>
          <w:sz w:val="24"/>
          <w:szCs w:val="24"/>
        </w:rPr>
      </w:pPr>
      <w:r>
        <w:rPr>
          <w:sz w:val="24"/>
          <w:szCs w:val="24"/>
        </w:rPr>
        <w:t>1. Basic map manipulation: zoom in, zoom out, pan</w:t>
      </w:r>
    </w:p>
    <w:p w14:paraId="3BF4BCEA" w14:textId="14C6595B" w:rsidR="00894B14" w:rsidRDefault="00894B14">
      <w:pPr>
        <w:rPr>
          <w:sz w:val="24"/>
          <w:szCs w:val="24"/>
        </w:rPr>
      </w:pPr>
      <w:r>
        <w:rPr>
          <w:sz w:val="24"/>
          <w:szCs w:val="24"/>
        </w:rPr>
        <w:t xml:space="preserve">2. Layer controls: A layer control </w:t>
      </w:r>
      <w:r w:rsidR="004D61E1">
        <w:rPr>
          <w:sz w:val="24"/>
          <w:szCs w:val="24"/>
        </w:rPr>
        <w:t xml:space="preserve">icon allow users to switch different layers </w:t>
      </w:r>
    </w:p>
    <w:p w14:paraId="185EC41D" w14:textId="38DE128E" w:rsidR="004D61E1" w:rsidRDefault="004D61E1">
      <w:pPr>
        <w:rPr>
          <w:sz w:val="24"/>
          <w:szCs w:val="24"/>
        </w:rPr>
      </w:pPr>
      <w:r>
        <w:rPr>
          <w:sz w:val="24"/>
          <w:szCs w:val="24"/>
        </w:rPr>
        <w:t xml:space="preserve">3. Popup: Allow pop ups for each layer by clicking </w:t>
      </w:r>
    </w:p>
    <w:p w14:paraId="6F9B6E29" w14:textId="6435191A" w:rsidR="004D61E1" w:rsidRPr="00846E0A" w:rsidRDefault="004D61E1">
      <w:pPr>
        <w:rPr>
          <w:sz w:val="24"/>
          <w:szCs w:val="24"/>
        </w:rPr>
      </w:pPr>
      <w:r>
        <w:rPr>
          <w:sz w:val="24"/>
          <w:szCs w:val="24"/>
        </w:rPr>
        <w:t>4. Info: A window showing qualifying information on the right of the page</w:t>
      </w:r>
    </w:p>
    <w:p w14:paraId="6D48E5AB" w14:textId="0A6A26A3" w:rsidR="006F63DD" w:rsidRDefault="004D61E1">
      <w:pPr>
        <w:rPr>
          <w:sz w:val="24"/>
          <w:szCs w:val="24"/>
        </w:rPr>
      </w:pPr>
      <w:r>
        <w:rPr>
          <w:sz w:val="24"/>
          <w:szCs w:val="24"/>
        </w:rPr>
        <w:t>5. Geo locator:  A text box allows user-input address with auto-complete feature; geocode and add markers of user-input address; update the qualifying information of under-input address on the Info window</w:t>
      </w:r>
      <w:r w:rsidR="00035452">
        <w:rPr>
          <w:sz w:val="24"/>
          <w:szCs w:val="24"/>
        </w:rPr>
        <w:t>.</w:t>
      </w:r>
    </w:p>
    <w:p w14:paraId="2558DF42" w14:textId="0542CD90" w:rsidR="00035452" w:rsidRDefault="00035452">
      <w:pPr>
        <w:rPr>
          <w:sz w:val="24"/>
          <w:szCs w:val="24"/>
        </w:rPr>
      </w:pPr>
      <w:r>
        <w:rPr>
          <w:sz w:val="24"/>
          <w:szCs w:val="24"/>
        </w:rPr>
        <w:t>6. Search: A search box allow users searching by name of the site to determine whether the site exists in the current sites database.</w:t>
      </w:r>
    </w:p>
    <w:p w14:paraId="1729EC89" w14:textId="612E43D2" w:rsidR="002D1C1C" w:rsidRPr="00035452" w:rsidRDefault="002D1C1C" w:rsidP="002D1C1C">
      <w:pPr>
        <w:rPr>
          <w:sz w:val="24"/>
          <w:szCs w:val="24"/>
        </w:rPr>
      </w:pPr>
    </w:p>
    <w:p w14:paraId="21DA286C" w14:textId="194F4F45" w:rsidR="00035452" w:rsidRPr="00035452" w:rsidRDefault="00035452" w:rsidP="00035452">
      <w:pPr>
        <w:tabs>
          <w:tab w:val="left" w:pos="2904"/>
        </w:tabs>
        <w:rPr>
          <w:sz w:val="24"/>
          <w:szCs w:val="24"/>
        </w:rPr>
      </w:pPr>
    </w:p>
    <w:sectPr w:rsidR="00035452" w:rsidRPr="000354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3sLQwtDAxNDUzMzZU0lEKTi0uzszPAykwrAUA1OHi8iwAAAA="/>
  </w:docVars>
  <w:rsids>
    <w:rsidRoot w:val="00715CB5"/>
    <w:rsid w:val="00031363"/>
    <w:rsid w:val="00035452"/>
    <w:rsid w:val="000D4180"/>
    <w:rsid w:val="002126A8"/>
    <w:rsid w:val="002A3533"/>
    <w:rsid w:val="002D1C1C"/>
    <w:rsid w:val="004D4CF3"/>
    <w:rsid w:val="004D61E1"/>
    <w:rsid w:val="00554201"/>
    <w:rsid w:val="006F63DD"/>
    <w:rsid w:val="00715CB5"/>
    <w:rsid w:val="007A5085"/>
    <w:rsid w:val="00846E0A"/>
    <w:rsid w:val="008609ED"/>
    <w:rsid w:val="00894B14"/>
    <w:rsid w:val="00A202EC"/>
    <w:rsid w:val="00A41641"/>
    <w:rsid w:val="00B92C68"/>
    <w:rsid w:val="00BC0C44"/>
    <w:rsid w:val="00C04638"/>
    <w:rsid w:val="00EC790B"/>
    <w:rsid w:val="00FB0C3E"/>
    <w:rsid w:val="00FD6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3DB2D"/>
  <w15:chartTrackingRefBased/>
  <w15:docId w15:val="{9CB13B3C-F604-499E-9891-E6B2FEF28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2C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126A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26A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pbox/leaflet-pip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substack/point-in-polygo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n.wikipedia.org/wiki/Point_in_polygon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leafletjs.com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leafletjs.com/index.html" TargetMode="External"/><Relationship Id="rId9" Type="http://schemas.openxmlformats.org/officeDocument/2006/relationships/hyperlink" Target="https://github.com/gregjacobs/Autolinker.j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JIAXIN WEI</dc:creator>
  <cp:keywords/>
  <dc:description/>
  <cp:lastModifiedBy>Yangjiaxin Wei</cp:lastModifiedBy>
  <cp:revision>6</cp:revision>
  <dcterms:created xsi:type="dcterms:W3CDTF">2018-02-21T18:03:00Z</dcterms:created>
  <dcterms:modified xsi:type="dcterms:W3CDTF">2023-03-29T08:05:00Z</dcterms:modified>
</cp:coreProperties>
</file>